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2684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astazja Stach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lena Kij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